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0BB8" w:rsidRPr="00EE7DE4" w:rsidRDefault="00650BB8" w:rsidP="00650BB8">
      <w:pPr>
        <w:rPr>
          <w:rFonts w:asciiTheme="majorBidi" w:hAnsiTheme="majorBidi" w:cs="B Nazanin"/>
          <w:sz w:val="24"/>
          <w:szCs w:val="24"/>
          <w:rtl/>
        </w:rPr>
      </w:pPr>
      <w:r w:rsidRPr="00EE7DE4">
        <w:rPr>
          <w:rFonts w:asciiTheme="majorBidi" w:hAnsiTheme="majorBidi" w:cs="B Nazanin" w:hint="cs"/>
          <w:noProof/>
          <w:sz w:val="24"/>
          <w:szCs w:val="24"/>
          <w:rtl/>
          <w:lang w:bidi="ar-SA"/>
        </w:rPr>
        <w:drawing>
          <wp:anchor distT="0" distB="0" distL="114300" distR="114300" simplePos="0" relativeHeight="251657216" behindDoc="0" locked="0" layoutInCell="1" allowOverlap="1" wp14:anchorId="71046BBD" wp14:editId="51A63083">
            <wp:simplePos x="0" y="0"/>
            <wp:positionH relativeFrom="column">
              <wp:posOffset>-201930</wp:posOffset>
            </wp:positionH>
            <wp:positionV relativeFrom="paragraph">
              <wp:posOffset>-365125</wp:posOffset>
            </wp:positionV>
            <wp:extent cx="561975" cy="504825"/>
            <wp:effectExtent l="19050" t="0" r="952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159ED" w:rsidRPr="00EE7DE4" w:rsidRDefault="00947FAA" w:rsidP="00650BB8">
      <w:pPr>
        <w:rPr>
          <w:rFonts w:asciiTheme="majorBidi" w:hAnsiTheme="majorBidi" w:cs="B Nazanin"/>
          <w:sz w:val="24"/>
          <w:szCs w:val="24"/>
          <w:rtl/>
        </w:rPr>
      </w:pPr>
      <w:r w:rsidRPr="00EE7DE4">
        <w:rPr>
          <w:rFonts w:asciiTheme="majorBidi" w:hAnsiTheme="majorBidi" w:cs="B Nazanin" w:hint="cs"/>
          <w:sz w:val="24"/>
          <w:szCs w:val="24"/>
          <w:rtl/>
        </w:rPr>
        <w:t xml:space="preserve">چک لیست </w:t>
      </w:r>
      <w:r w:rsidRPr="00EE7DE4">
        <w:rPr>
          <w:rFonts w:asciiTheme="majorBidi" w:hAnsiTheme="majorBidi" w:cs="B Nazanin"/>
          <w:sz w:val="24"/>
          <w:szCs w:val="24"/>
        </w:rPr>
        <w:t>PRISMA 2009</w:t>
      </w:r>
      <w:r w:rsidRPr="00EE7DE4">
        <w:rPr>
          <w:rFonts w:asciiTheme="majorBidi" w:hAnsiTheme="majorBidi" w:cs="B Nazanin" w:hint="cs"/>
          <w:sz w:val="24"/>
          <w:szCs w:val="24"/>
          <w:rtl/>
        </w:rPr>
        <w:t xml:space="preserve">  : </w:t>
      </w:r>
      <w:r w:rsidR="00650BB8" w:rsidRPr="00EE7DE4">
        <w:rPr>
          <w:rFonts w:asciiTheme="majorBidi" w:hAnsiTheme="majorBidi" w:cs="B Nazanin" w:hint="cs"/>
          <w:sz w:val="24"/>
          <w:szCs w:val="24"/>
          <w:rtl/>
        </w:rPr>
        <w:t>راهنمایی برای گزارش متاآنالیز یا مرور سیستماتیک بر روی مطالعات مداخله ای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763"/>
        <w:gridCol w:w="850"/>
        <w:gridCol w:w="4961"/>
        <w:gridCol w:w="1668"/>
      </w:tblGrid>
      <w:tr w:rsidR="00947FAA" w:rsidRPr="00EE7DE4" w:rsidTr="00947FAA">
        <w:tc>
          <w:tcPr>
            <w:tcW w:w="1763" w:type="dxa"/>
            <w:shd w:val="clear" w:color="auto" w:fill="FF0000"/>
          </w:tcPr>
          <w:p w:rsidR="00947FAA" w:rsidRPr="00EE7DE4" w:rsidRDefault="00947FAA" w:rsidP="00947FA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وضوع(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بخش)</w:t>
            </w:r>
          </w:p>
        </w:tc>
        <w:tc>
          <w:tcPr>
            <w:tcW w:w="850" w:type="dxa"/>
            <w:shd w:val="clear" w:color="auto" w:fill="FF0000"/>
          </w:tcPr>
          <w:p w:rsidR="00947FAA" w:rsidRPr="00EE7DE4" w:rsidRDefault="00947FAA" w:rsidP="00947FA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شماره</w:t>
            </w:r>
          </w:p>
        </w:tc>
        <w:tc>
          <w:tcPr>
            <w:tcW w:w="4961" w:type="dxa"/>
            <w:shd w:val="clear" w:color="auto" w:fill="FF0000"/>
          </w:tcPr>
          <w:p w:rsidR="00947FAA" w:rsidRPr="00EE7DE4" w:rsidRDefault="00947FAA" w:rsidP="00947FA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ورد فهرست</w:t>
            </w:r>
          </w:p>
        </w:tc>
        <w:tc>
          <w:tcPr>
            <w:tcW w:w="1668" w:type="dxa"/>
            <w:shd w:val="clear" w:color="auto" w:fill="FF0000"/>
          </w:tcPr>
          <w:p w:rsidR="00947FAA" w:rsidRPr="00EE7DE4" w:rsidRDefault="00947FAA" w:rsidP="00947FA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گزارش شده در صفحه</w:t>
            </w:r>
          </w:p>
        </w:tc>
      </w:tr>
      <w:tr w:rsidR="00947FAA" w:rsidRPr="00EE7DE4" w:rsidTr="005159ED">
        <w:tc>
          <w:tcPr>
            <w:tcW w:w="9242" w:type="dxa"/>
            <w:gridSpan w:val="4"/>
            <w:shd w:val="clear" w:color="auto" w:fill="FFFFFF" w:themeFill="background1"/>
          </w:tcPr>
          <w:p w:rsidR="00947FAA" w:rsidRPr="00EE7DE4" w:rsidRDefault="00947FAA" w:rsidP="00947FAA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عنوان</w:t>
            </w:r>
          </w:p>
        </w:tc>
      </w:tr>
      <w:tr w:rsidR="00947FAA" w:rsidRPr="00EE7DE4" w:rsidTr="00947FAA">
        <w:tc>
          <w:tcPr>
            <w:tcW w:w="1763" w:type="dxa"/>
            <w:shd w:val="clear" w:color="auto" w:fill="FFFFFF" w:themeFill="background1"/>
          </w:tcPr>
          <w:p w:rsidR="00947FAA" w:rsidRPr="00EE7DE4" w:rsidRDefault="00947FAA" w:rsidP="00947FA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850" w:type="dxa"/>
            <w:shd w:val="clear" w:color="auto" w:fill="FFFFFF" w:themeFill="background1"/>
          </w:tcPr>
          <w:p w:rsidR="00947FAA" w:rsidRPr="00EE7DE4" w:rsidRDefault="00947FAA" w:rsidP="00947FA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4961" w:type="dxa"/>
            <w:shd w:val="clear" w:color="auto" w:fill="FFFFFF" w:themeFill="background1"/>
          </w:tcPr>
          <w:p w:rsidR="00947FAA" w:rsidRPr="00EE7DE4" w:rsidRDefault="00947FAA" w:rsidP="00650BB8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ی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یک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رور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نظم</w:t>
            </w:r>
            <w:r w:rsidR="00650BB8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، متاآنالی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شناسان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1668" w:type="dxa"/>
            <w:shd w:val="clear" w:color="auto" w:fill="FFFFFF" w:themeFill="background1"/>
          </w:tcPr>
          <w:p w:rsidR="00947FAA" w:rsidRPr="00EE7DE4" w:rsidRDefault="00947FAA" w:rsidP="00947FA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947FAA" w:rsidRPr="00EE7DE4" w:rsidTr="005159ED">
        <w:tc>
          <w:tcPr>
            <w:tcW w:w="9242" w:type="dxa"/>
            <w:gridSpan w:val="4"/>
            <w:shd w:val="clear" w:color="auto" w:fill="FFFFFF" w:themeFill="background1"/>
          </w:tcPr>
          <w:p w:rsidR="00947FAA" w:rsidRPr="00EE7DE4" w:rsidRDefault="00947FAA" w:rsidP="00947FAA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چکیده</w:t>
            </w:r>
          </w:p>
        </w:tc>
      </w:tr>
      <w:tr w:rsidR="00947FAA" w:rsidRPr="00EE7DE4" w:rsidTr="00947FAA">
        <w:tc>
          <w:tcPr>
            <w:tcW w:w="1763" w:type="dxa"/>
            <w:shd w:val="clear" w:color="auto" w:fill="FFFFFF" w:themeFill="background1"/>
          </w:tcPr>
          <w:p w:rsidR="00947FAA" w:rsidRPr="00EE7DE4" w:rsidRDefault="00947FAA" w:rsidP="00947FA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خلاصه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ساختارمند</w:t>
            </w:r>
          </w:p>
        </w:tc>
        <w:tc>
          <w:tcPr>
            <w:tcW w:w="850" w:type="dxa"/>
            <w:shd w:val="clear" w:color="auto" w:fill="FFFFFF" w:themeFill="background1"/>
          </w:tcPr>
          <w:p w:rsidR="00947FAA" w:rsidRPr="00EE7DE4" w:rsidRDefault="00947FAA" w:rsidP="00947FA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4961" w:type="dxa"/>
            <w:shd w:val="clear" w:color="auto" w:fill="FFFFFF" w:themeFill="background1"/>
          </w:tcPr>
          <w:p w:rsidR="00947FAA" w:rsidRPr="00EE7DE4" w:rsidRDefault="00947FAA" w:rsidP="00AC6C5D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خلاصه</w:t>
            </w:r>
            <w:r w:rsidR="00155BEA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قابل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جر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ساختا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قال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امل</w:t>
            </w:r>
            <w:r w:rsidR="00155BEA">
              <w:rPr>
                <w:rFonts w:asciiTheme="majorBidi" w:hAnsiTheme="majorBidi" w:cs="B Nazanin"/>
                <w:sz w:val="24"/>
                <w:szCs w:val="24"/>
              </w:rPr>
              <w:t xml:space="preserve"> :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زمینه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هداف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نابع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دهها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عیا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اج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رایط بودن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رکت کنندگان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داخلات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رزیاب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="00AC6C5D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سنت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AC6C5D">
              <w:rPr>
                <w:rFonts w:asciiTheme="majorBidi" w:hAnsiTheme="majorBidi" w:cs="B Nazanin" w:hint="cs"/>
                <w:sz w:val="24"/>
                <w:szCs w:val="24"/>
                <w:rtl/>
              </w:rPr>
              <w:t>شامل: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حدودیت</w:t>
            </w:r>
            <w:r w:rsidR="00685301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ا، نتیجه گیري</w:t>
            </w:r>
            <w:r w:rsidR="00685301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رائ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یافته 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لیدي</w:t>
            </w:r>
            <w:r w:rsidR="007B5258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.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مار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ثب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قال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رور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خو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شت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اش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1668" w:type="dxa"/>
            <w:shd w:val="clear" w:color="auto" w:fill="FFFFFF" w:themeFill="background1"/>
          </w:tcPr>
          <w:p w:rsidR="00947FAA" w:rsidRPr="00EE7DE4" w:rsidRDefault="00947FAA" w:rsidP="00947FA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947FAA" w:rsidRPr="00EE7DE4" w:rsidTr="005159ED">
        <w:tc>
          <w:tcPr>
            <w:tcW w:w="9242" w:type="dxa"/>
            <w:gridSpan w:val="4"/>
            <w:shd w:val="clear" w:color="auto" w:fill="FFFFFF" w:themeFill="background1"/>
          </w:tcPr>
          <w:p w:rsidR="00947FAA" w:rsidRPr="00EE7DE4" w:rsidRDefault="00947FAA" w:rsidP="00947FAA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مقدمه</w:t>
            </w:r>
          </w:p>
        </w:tc>
      </w:tr>
      <w:tr w:rsidR="00947FAA" w:rsidRPr="00EE7DE4" w:rsidTr="005159ED">
        <w:tc>
          <w:tcPr>
            <w:tcW w:w="1763" w:type="dxa"/>
            <w:shd w:val="clear" w:color="auto" w:fill="FFFFFF" w:themeFill="background1"/>
          </w:tcPr>
          <w:p w:rsidR="00947FAA" w:rsidRPr="00EE7DE4" w:rsidRDefault="00947FAA" w:rsidP="00947FA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نطقی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بودن</w:t>
            </w:r>
          </w:p>
        </w:tc>
        <w:tc>
          <w:tcPr>
            <w:tcW w:w="850" w:type="dxa"/>
            <w:shd w:val="clear" w:color="auto" w:fill="FFFFFF" w:themeFill="background1"/>
          </w:tcPr>
          <w:p w:rsidR="00947FAA" w:rsidRPr="00EE7DE4" w:rsidRDefault="00947FAA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4961" w:type="dxa"/>
            <w:shd w:val="clear" w:color="auto" w:fill="FFFFFF" w:themeFill="background1"/>
          </w:tcPr>
          <w:p w:rsidR="00947FAA" w:rsidRPr="00EE7DE4" w:rsidRDefault="00947FAA" w:rsidP="00947FAA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رح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نطق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زمین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آنچ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قبلاً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ناخت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وده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شت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اش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1668" w:type="dxa"/>
            <w:shd w:val="clear" w:color="auto" w:fill="FFFFFF" w:themeFill="background1"/>
          </w:tcPr>
          <w:p w:rsidR="00947FAA" w:rsidRPr="00EE7DE4" w:rsidRDefault="00947FAA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947FAA" w:rsidRPr="00EE7DE4" w:rsidTr="005159ED">
        <w:tc>
          <w:tcPr>
            <w:tcW w:w="1763" w:type="dxa"/>
            <w:shd w:val="clear" w:color="auto" w:fill="FFFFFF" w:themeFill="background1"/>
          </w:tcPr>
          <w:p w:rsidR="00947FAA" w:rsidRPr="00EE7DE4" w:rsidRDefault="00947FAA" w:rsidP="00947FA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هداف</w:t>
            </w:r>
          </w:p>
        </w:tc>
        <w:tc>
          <w:tcPr>
            <w:tcW w:w="850" w:type="dxa"/>
            <w:shd w:val="clear" w:color="auto" w:fill="FFFFFF" w:themeFill="background1"/>
          </w:tcPr>
          <w:p w:rsidR="00947FAA" w:rsidRPr="00EE7DE4" w:rsidRDefault="00947FAA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4961" w:type="dxa"/>
            <w:shd w:val="clear" w:color="auto" w:fill="FFFFFF" w:themeFill="background1"/>
          </w:tcPr>
          <w:p w:rsidR="00947FAA" w:rsidRPr="00EE7DE4" w:rsidRDefault="00947FAA" w:rsidP="00947FAA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سؤالات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صریح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وش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رکت کننده ها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داخلات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قایسه ها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طراح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مطالعه 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(PICOS)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طرح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ند.</w:t>
            </w:r>
          </w:p>
        </w:tc>
        <w:tc>
          <w:tcPr>
            <w:tcW w:w="1668" w:type="dxa"/>
            <w:shd w:val="clear" w:color="auto" w:fill="FFFFFF" w:themeFill="background1"/>
          </w:tcPr>
          <w:p w:rsidR="00947FAA" w:rsidRPr="00EE7DE4" w:rsidRDefault="00947FAA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947FAA" w:rsidRPr="00EE7DE4" w:rsidTr="005159ED">
        <w:tc>
          <w:tcPr>
            <w:tcW w:w="9242" w:type="dxa"/>
            <w:gridSpan w:val="4"/>
            <w:shd w:val="clear" w:color="auto" w:fill="FFFFFF" w:themeFill="background1"/>
          </w:tcPr>
          <w:p w:rsidR="00947FAA" w:rsidRPr="00EE7DE4" w:rsidRDefault="00947FAA" w:rsidP="00947FAA">
            <w:pPr>
              <w:jc w:val="both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روش ها</w:t>
            </w:r>
          </w:p>
        </w:tc>
      </w:tr>
      <w:tr w:rsidR="00947FAA" w:rsidRPr="00EE7DE4" w:rsidTr="005159ED">
        <w:tc>
          <w:tcPr>
            <w:tcW w:w="1763" w:type="dxa"/>
            <w:shd w:val="clear" w:color="auto" w:fill="FFFFFF" w:themeFill="background1"/>
          </w:tcPr>
          <w:p w:rsidR="00947FAA" w:rsidRPr="00EE7DE4" w:rsidRDefault="00085148" w:rsidP="0008514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پروتکل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ثبت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نام</w:t>
            </w:r>
          </w:p>
        </w:tc>
        <w:tc>
          <w:tcPr>
            <w:tcW w:w="850" w:type="dxa"/>
            <w:shd w:val="clear" w:color="auto" w:fill="FFFFFF" w:themeFill="background1"/>
          </w:tcPr>
          <w:p w:rsidR="00947FAA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4961" w:type="dxa"/>
            <w:shd w:val="clear" w:color="auto" w:fill="FFFFFF" w:themeFill="background1"/>
          </w:tcPr>
          <w:p w:rsidR="00947FAA" w:rsidRPr="00EE7DE4" w:rsidRDefault="00085148" w:rsidP="00AA0D3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ش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ه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چنانچ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ر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یک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پروتکل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جو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رد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چگون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ج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یتو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آ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ید (به عنو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آدرس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ب</w:t>
            </w:r>
            <w:r w:rsidR="00AA0D31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)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طلاعات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ر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ثب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جمل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مار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ثب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فراهم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ن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1668" w:type="dxa"/>
            <w:shd w:val="clear" w:color="auto" w:fill="FFFFFF" w:themeFill="background1"/>
          </w:tcPr>
          <w:p w:rsidR="00947FAA" w:rsidRPr="00EE7DE4" w:rsidRDefault="00947FAA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947FAA" w:rsidRPr="00EE7DE4" w:rsidTr="005159ED">
        <w:tc>
          <w:tcPr>
            <w:tcW w:w="1763" w:type="dxa"/>
            <w:shd w:val="clear" w:color="auto" w:fill="FFFFFF" w:themeFill="background1"/>
          </w:tcPr>
          <w:p w:rsidR="00947FAA" w:rsidRPr="00EE7DE4" w:rsidRDefault="00085148" w:rsidP="0008514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عیارهاي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واجد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شرایط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بودن</w:t>
            </w:r>
          </w:p>
        </w:tc>
        <w:tc>
          <w:tcPr>
            <w:tcW w:w="850" w:type="dxa"/>
            <w:shd w:val="clear" w:color="auto" w:fill="FFFFFF" w:themeFill="background1"/>
          </w:tcPr>
          <w:p w:rsidR="00947FAA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6</w:t>
            </w:r>
          </w:p>
        </w:tc>
        <w:tc>
          <w:tcPr>
            <w:tcW w:w="4961" w:type="dxa"/>
            <w:shd w:val="clear" w:color="auto" w:fill="FFFFFF" w:themeFill="background1"/>
          </w:tcPr>
          <w:p w:rsidR="00947FAA" w:rsidRPr="00EE7DE4" w:rsidRDefault="00AA0D31" w:rsidP="007B5258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یژگی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 به عنوان مثال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PICOS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طول مدت پیگیری) و نحوه گزارش ها (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ثال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: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سال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زب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ضعی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چاپ)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عیی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ند؛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ی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وب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خو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یتوان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عیی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ایستگ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 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تیج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نطق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ود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قال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قش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شت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اش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1668" w:type="dxa"/>
            <w:shd w:val="clear" w:color="auto" w:fill="FFFFFF" w:themeFill="background1"/>
          </w:tcPr>
          <w:p w:rsidR="00947FAA" w:rsidRPr="00EE7DE4" w:rsidRDefault="00947FAA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85148" w:rsidRPr="00EE7DE4" w:rsidTr="005159ED">
        <w:tc>
          <w:tcPr>
            <w:tcW w:w="1763" w:type="dxa"/>
            <w:shd w:val="clear" w:color="auto" w:fill="FFFFFF" w:themeFill="background1"/>
          </w:tcPr>
          <w:p w:rsidR="00085148" w:rsidRPr="00EE7DE4" w:rsidRDefault="00085148" w:rsidP="0008514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نابع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طلاعات</w:t>
            </w:r>
          </w:p>
        </w:tc>
        <w:tc>
          <w:tcPr>
            <w:tcW w:w="850" w:type="dxa"/>
            <w:shd w:val="clear" w:color="auto" w:fill="FFFFFF" w:themeFill="background1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7</w:t>
            </w:r>
          </w:p>
        </w:tc>
        <w:tc>
          <w:tcPr>
            <w:tcW w:w="4961" w:type="dxa"/>
            <w:shd w:val="clear" w:color="auto" w:fill="FFFFFF" w:themeFill="background1"/>
          </w:tcPr>
          <w:p w:rsidR="00085148" w:rsidRPr="00EE7DE4" w:rsidRDefault="00AA0D31" w:rsidP="00AA0D3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مام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نابع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طلاعات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آخری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و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جستج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دس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آم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س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(به عنو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پایگا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ده ب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اریخ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پوشش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ماس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ویسندگ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نظو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ناسای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ا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یشتر)</w:t>
            </w:r>
            <w:r w:rsidR="007B5258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رح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ه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1668" w:type="dxa"/>
            <w:shd w:val="clear" w:color="auto" w:fill="FFFFFF" w:themeFill="background1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85148" w:rsidRPr="00EE7DE4" w:rsidTr="005159ED">
        <w:tc>
          <w:tcPr>
            <w:tcW w:w="1763" w:type="dxa"/>
            <w:shd w:val="clear" w:color="auto" w:fill="FFFFFF" w:themeFill="background1"/>
          </w:tcPr>
          <w:p w:rsidR="00085148" w:rsidRPr="00EE7DE4" w:rsidRDefault="00085148" w:rsidP="0008514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جستجو</w:t>
            </w:r>
          </w:p>
        </w:tc>
        <w:tc>
          <w:tcPr>
            <w:tcW w:w="850" w:type="dxa"/>
            <w:shd w:val="clear" w:color="auto" w:fill="FFFFFF" w:themeFill="background1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4961" w:type="dxa"/>
            <w:shd w:val="clear" w:color="auto" w:fill="FFFFFF" w:themeFill="background1"/>
          </w:tcPr>
          <w:p w:rsidR="00085148" w:rsidRPr="00EE7DE4" w:rsidRDefault="00AA0D31" w:rsidP="00AA0D3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جستجو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لکترونیک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امل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ر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حداقل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یک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پایگا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شخص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رده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حدو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ردن کلی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اژه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توان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حو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جستج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کرارپذی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مای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1668" w:type="dxa"/>
            <w:shd w:val="clear" w:color="auto" w:fill="FFFFFF" w:themeFill="background1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85148" w:rsidRPr="00EE7DE4" w:rsidTr="005159ED">
        <w:tc>
          <w:tcPr>
            <w:tcW w:w="1763" w:type="dxa"/>
            <w:shd w:val="clear" w:color="auto" w:fill="FFFFFF" w:themeFill="background1"/>
          </w:tcPr>
          <w:p w:rsidR="00085148" w:rsidRPr="00EE7DE4" w:rsidRDefault="00085148" w:rsidP="0008514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نتخاب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طالعه</w:t>
            </w:r>
          </w:p>
        </w:tc>
        <w:tc>
          <w:tcPr>
            <w:tcW w:w="850" w:type="dxa"/>
            <w:shd w:val="clear" w:color="auto" w:fill="FFFFFF" w:themeFill="background1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9</w:t>
            </w:r>
          </w:p>
        </w:tc>
        <w:tc>
          <w:tcPr>
            <w:tcW w:w="4961" w:type="dxa"/>
            <w:shd w:val="clear" w:color="auto" w:fill="FFFFFF" w:themeFill="background1"/>
          </w:tcPr>
          <w:p w:rsidR="00085148" w:rsidRPr="00EE7DE4" w:rsidRDefault="00AA0D31" w:rsidP="00AA0D3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ون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نتخاب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ا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شخص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ن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(برای مثال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غربالگري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ایستگی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ا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راي شرک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قالا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رور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نظم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ر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چنانچ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قابل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ستفا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اش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یتوان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ات فراتجزی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lastRenderedPageBreak/>
              <w:t>هم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کا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ر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ود).</w:t>
            </w:r>
          </w:p>
        </w:tc>
        <w:tc>
          <w:tcPr>
            <w:tcW w:w="1668" w:type="dxa"/>
            <w:shd w:val="clear" w:color="auto" w:fill="FFFFFF" w:themeFill="background1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85148" w:rsidRPr="00EE7DE4" w:rsidTr="005159ED">
        <w:tc>
          <w:tcPr>
            <w:tcW w:w="1763" w:type="dxa"/>
            <w:shd w:val="clear" w:color="auto" w:fill="FFFFFF" w:themeFill="background1"/>
          </w:tcPr>
          <w:p w:rsidR="00085148" w:rsidRPr="00EE7DE4" w:rsidRDefault="00085148" w:rsidP="0008514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lastRenderedPageBreak/>
              <w:t>فرایند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جمع آوري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دادهها</w:t>
            </w:r>
          </w:p>
        </w:tc>
        <w:tc>
          <w:tcPr>
            <w:tcW w:w="850" w:type="dxa"/>
            <w:shd w:val="clear" w:color="auto" w:fill="FFFFFF" w:themeFill="background1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4961" w:type="dxa"/>
            <w:shd w:val="clear" w:color="auto" w:fill="FFFFFF" w:themeFill="background1"/>
          </w:tcPr>
          <w:p w:rsidR="00085148" w:rsidRPr="00EE7DE4" w:rsidRDefault="00AA0D31" w:rsidP="007B5258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ستخراج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ه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159ED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(به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فرم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پایلوت 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>Pilot)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)</w:t>
            </w:r>
            <w:r w:rsidR="007B5258" w:rsidRPr="00EE7DE4">
              <w:rPr>
                <w:rFonts w:ascii="BNazanin" w:cs="B Nazanin" w:hint="cs"/>
                <w:sz w:val="24"/>
                <w:szCs w:val="24"/>
                <w:rtl/>
              </w:rPr>
              <w:t>،</w:t>
            </w:r>
            <w:r w:rsidR="005159ED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طو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ستقل،</w:t>
            </w:r>
            <w:r w:rsidR="005159ED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="005159ED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159ED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و</w:t>
            </w:r>
            <w:r w:rsidR="005159ED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159ED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سخه)</w:t>
            </w:r>
            <w:r w:rsidR="005159ED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159ED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="005159ED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159ED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="005159ED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159ED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فرآیندي</w:t>
            </w:r>
            <w:r w:rsidR="005159ED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159ED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راي</w:t>
            </w:r>
            <w:r w:rsidR="005159ED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159ED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="005159ED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159ED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ست</w:t>
            </w:r>
            <w:r w:rsidR="005159ED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159ED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آوردن</w:t>
            </w:r>
            <w:r w:rsidR="005159ED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159ED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="005159ED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159ED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أیید</w:t>
            </w:r>
            <w:r w:rsidR="005159ED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159ED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="005159ED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اي</w:t>
            </w:r>
            <w:r w:rsidR="005159ED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159ED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حققان</w:t>
            </w:r>
            <w:r w:rsidR="005159ED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159ED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="005159ED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159ED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رح</w:t>
            </w:r>
            <w:r w:rsidR="005159ED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159ED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هد</w:t>
            </w:r>
            <w:r w:rsidR="005159ED" w:rsidRPr="00EE7DE4">
              <w:rPr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1668" w:type="dxa"/>
            <w:shd w:val="clear" w:color="auto" w:fill="FFFFFF" w:themeFill="background1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85148" w:rsidRPr="00EE7DE4" w:rsidTr="005159ED">
        <w:tc>
          <w:tcPr>
            <w:tcW w:w="1763" w:type="dxa"/>
            <w:shd w:val="clear" w:color="auto" w:fill="FFFFFF" w:themeFill="background1"/>
          </w:tcPr>
          <w:p w:rsidR="00085148" w:rsidRPr="00EE7DE4" w:rsidRDefault="00085148" w:rsidP="0008514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داده ها</w:t>
            </w:r>
          </w:p>
        </w:tc>
        <w:tc>
          <w:tcPr>
            <w:tcW w:w="850" w:type="dxa"/>
            <w:shd w:val="clear" w:color="auto" w:fill="FFFFFF" w:themeFill="background1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1</w:t>
            </w:r>
          </w:p>
        </w:tc>
        <w:tc>
          <w:tcPr>
            <w:tcW w:w="4961" w:type="dxa"/>
            <w:shd w:val="clear" w:color="auto" w:fill="FFFFFF" w:themeFill="background1"/>
          </w:tcPr>
          <w:p w:rsidR="00085148" w:rsidRPr="00EE7DE4" w:rsidRDefault="005159ED" w:rsidP="00FA7E7C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فهرس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عریف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مام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تغیرهای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="00FA7E7C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آنه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جستج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قرا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گرفت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(به عنو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PICOS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 منابع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الی)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گون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فروضا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ساده ساز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نجام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ست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وج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قرار</w:t>
            </w:r>
            <w:r w:rsidR="00FC359D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،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گیر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1668" w:type="dxa"/>
            <w:shd w:val="clear" w:color="auto" w:fill="FFFFFF" w:themeFill="background1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85148" w:rsidRPr="00EE7DE4" w:rsidTr="005159ED">
        <w:tc>
          <w:tcPr>
            <w:tcW w:w="1763" w:type="dxa"/>
            <w:shd w:val="clear" w:color="auto" w:fill="FFFFFF" w:themeFill="background1"/>
          </w:tcPr>
          <w:p w:rsidR="00085148" w:rsidRPr="00EE7DE4" w:rsidRDefault="00085148" w:rsidP="00FC359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خطر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وجود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تورش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="00FC359D"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هر یک از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طالعات</w:t>
            </w:r>
          </w:p>
        </w:tc>
        <w:tc>
          <w:tcPr>
            <w:tcW w:w="850" w:type="dxa"/>
            <w:shd w:val="clear" w:color="auto" w:fill="FFFFFF" w:themeFill="background1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2</w:t>
            </w:r>
          </w:p>
        </w:tc>
        <w:tc>
          <w:tcPr>
            <w:tcW w:w="4961" w:type="dxa"/>
            <w:shd w:val="clear" w:color="auto" w:fill="FFFFFF" w:themeFill="background1"/>
          </w:tcPr>
          <w:p w:rsidR="00085148" w:rsidRPr="00EE7DE4" w:rsidRDefault="005159ED" w:rsidP="00545806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رزیاب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ورش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کتک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ات(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لحاظ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ینک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حی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تیج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</w:t>
            </w:r>
            <w:r w:rsidRPr="00EE7DE4">
              <w:rPr>
                <w:rFonts w:ascii="BNazanin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وجو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آم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ست) شرح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و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ینک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چگون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و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طلاعا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دس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آم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رحله</w:t>
            </w:r>
            <w:r w:rsidRPr="00EE7DE4">
              <w:rPr>
                <w:rFonts w:ascii="BNazanin" w:cs="B Nazanin" w:hint="cs"/>
                <w:sz w:val="24"/>
                <w:szCs w:val="24"/>
                <w:rtl/>
              </w:rPr>
              <w:t xml:space="preserve"> 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 و تحلیل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ستفا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ر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1668" w:type="dxa"/>
            <w:shd w:val="clear" w:color="auto" w:fill="FFFFFF" w:themeFill="background1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85148" w:rsidRPr="00EE7DE4" w:rsidTr="00085148">
        <w:tc>
          <w:tcPr>
            <w:tcW w:w="1763" w:type="dxa"/>
          </w:tcPr>
          <w:p w:rsidR="00085148" w:rsidRPr="00EE7DE4" w:rsidRDefault="00085148" w:rsidP="0008514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شاخص</w:t>
            </w:r>
            <w:r w:rsidR="00D52AFE"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هاي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خلاصه</w:t>
            </w:r>
          </w:p>
        </w:tc>
        <w:tc>
          <w:tcPr>
            <w:tcW w:w="850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3</w:t>
            </w:r>
          </w:p>
        </w:tc>
        <w:tc>
          <w:tcPr>
            <w:tcW w:w="4961" w:type="dxa"/>
          </w:tcPr>
          <w:p w:rsidR="00085148" w:rsidRPr="00EE7DE4" w:rsidRDefault="005159ED" w:rsidP="005159ED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اخص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خلاص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کا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گرفت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(ب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سب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خطر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ختلاف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یانگین ه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(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عنی دار</w:t>
            </w:r>
            <w:r w:rsidRPr="00EE7DE4">
              <w:rPr>
                <w:rFonts w:ascii="BNazanin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ود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بود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 غیره) شرح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ون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1668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85148" w:rsidRPr="00EE7DE4" w:rsidTr="00085148">
        <w:tc>
          <w:tcPr>
            <w:tcW w:w="1763" w:type="dxa"/>
          </w:tcPr>
          <w:p w:rsidR="00085148" w:rsidRPr="00EE7DE4" w:rsidRDefault="005159ED" w:rsidP="0008514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تجزیه و تحلیل</w:t>
            </w:r>
            <w:r w:rsidR="00085148"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="00085148"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نتایج</w:t>
            </w:r>
          </w:p>
        </w:tc>
        <w:tc>
          <w:tcPr>
            <w:tcW w:w="850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4</w:t>
            </w:r>
          </w:p>
        </w:tc>
        <w:tc>
          <w:tcPr>
            <w:tcW w:w="4961" w:type="dxa"/>
          </w:tcPr>
          <w:p w:rsidR="00085148" w:rsidRPr="00EE7DE4" w:rsidRDefault="005159ED" w:rsidP="00A80CBB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کارگیر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="00A80CBB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رکیب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حاصل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ا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صور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نجام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رح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ون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EE7DE4">
              <w:rPr>
                <w:rFonts w:ascii="BNazanin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جمل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ندازه گیر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سازگار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فراتجزی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(ب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l</w:t>
            </w:r>
            <w:r w:rsidRPr="00EE7DE4">
              <w:rPr>
                <w:rFonts w:asciiTheme="majorBidi" w:hAnsiTheme="majorBidi" w:cs="B Nazanin"/>
                <w:sz w:val="24"/>
                <w:szCs w:val="24"/>
                <w:vertAlign w:val="superscript"/>
              </w:rPr>
              <w:t>2</w:t>
            </w:r>
            <w:r w:rsidR="00545806" w:rsidRPr="00EE7DE4">
              <w:rPr>
                <w:rFonts w:ascii="BNazanin" w:cs="B Nazanin" w:hint="cs"/>
                <w:sz w:val="24"/>
                <w:szCs w:val="24"/>
                <w:rtl/>
              </w:rPr>
              <w:t xml:space="preserve"> 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="00545806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اخص</w:t>
            </w:r>
            <w:r w:rsidR="00545806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="00545806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رزشی</w:t>
            </w:r>
            <w:r w:rsidR="00545806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ست</w:t>
            </w:r>
            <w:r w:rsidR="00545806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="00545806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راي</w:t>
            </w:r>
            <w:r w:rsidR="00545806" w:rsidRPr="00EE7DE4">
              <w:rPr>
                <w:rFonts w:ascii="BNazanin" w:cs="B Nazanin" w:hint="cs"/>
                <w:sz w:val="24"/>
                <w:szCs w:val="24"/>
                <w:rtl/>
              </w:rPr>
              <w:t xml:space="preserve"> 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ندازه گیري</w:t>
            </w:r>
            <w:r w:rsidR="00545806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سازگاري</w:t>
            </w:r>
            <w:r w:rsidR="00A80CBB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یا همگونی </w:t>
            </w:r>
            <w:r w:rsidR="00545806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ین</w:t>
            </w:r>
            <w:r w:rsidR="00545806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پژوهش هاي</w:t>
            </w:r>
            <w:r w:rsidR="00545806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جمع</w:t>
            </w:r>
            <w:r w:rsidR="00545806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ندي شده</w:t>
            </w:r>
            <w:r w:rsidR="00545806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="00545806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یک</w:t>
            </w:r>
            <w:r w:rsidR="00545806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A80CBB">
              <w:rPr>
                <w:rFonts w:asciiTheme="majorBidi" w:hAnsiTheme="majorBidi" w:cs="B Nazanin" w:hint="cs"/>
                <w:sz w:val="24"/>
                <w:szCs w:val="24"/>
                <w:rtl/>
              </w:rPr>
              <w:t>متاآنالیز</w:t>
            </w:r>
            <w:r w:rsidR="00545806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کار</w:t>
            </w:r>
            <w:r w:rsidR="00545806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ی</w:t>
            </w:r>
            <w:r w:rsidR="00545806"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45806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ود).</w:t>
            </w:r>
          </w:p>
        </w:tc>
        <w:tc>
          <w:tcPr>
            <w:tcW w:w="1668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85148" w:rsidRPr="00EE7DE4" w:rsidTr="00085148">
        <w:tc>
          <w:tcPr>
            <w:tcW w:w="1763" w:type="dxa"/>
          </w:tcPr>
          <w:p w:rsidR="00085148" w:rsidRPr="00EE7DE4" w:rsidRDefault="00085148" w:rsidP="0008514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خطر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تورش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تمامی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طالعات</w:t>
            </w:r>
          </w:p>
        </w:tc>
        <w:tc>
          <w:tcPr>
            <w:tcW w:w="850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5</w:t>
            </w:r>
          </w:p>
        </w:tc>
        <w:tc>
          <w:tcPr>
            <w:tcW w:w="4961" w:type="dxa"/>
          </w:tcPr>
          <w:p w:rsidR="00085148" w:rsidRPr="00EE7DE4" w:rsidRDefault="00545806" w:rsidP="00545806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گون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رزیاب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خط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ورش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مک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س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واه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جمع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ح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أثی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قرا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ه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(ا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جمله</w:t>
            </w:r>
            <w:r w:rsidRPr="00EE7DE4">
              <w:rPr>
                <w:rFonts w:ascii="BNazanin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ورش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چاپ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نتخاب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="00D90F1C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خاص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ط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نجام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ار)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شخص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ن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1668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85148" w:rsidRPr="00EE7DE4" w:rsidTr="00085148">
        <w:tc>
          <w:tcPr>
            <w:tcW w:w="1763" w:type="dxa"/>
          </w:tcPr>
          <w:p w:rsidR="00085148" w:rsidRPr="00EE7DE4" w:rsidRDefault="00085148" w:rsidP="0008514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تجزیه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تحلیل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بیشتر</w:t>
            </w:r>
          </w:p>
        </w:tc>
        <w:tc>
          <w:tcPr>
            <w:tcW w:w="850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6</w:t>
            </w:r>
          </w:p>
        </w:tc>
        <w:tc>
          <w:tcPr>
            <w:tcW w:w="4961" w:type="dxa"/>
          </w:tcPr>
          <w:p w:rsidR="00085148" w:rsidRPr="00EE7DE4" w:rsidRDefault="00545806" w:rsidP="007B7D06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وش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ضاف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(ب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حساسی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 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زی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گروه،</w:t>
            </w:r>
            <w:r w:rsidRPr="00EE7DE4">
              <w:rPr>
                <w:rFonts w:ascii="BNazanin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تارگرسیون)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کا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فته ان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رح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ون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ش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و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دام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EE7DE4">
              <w:rPr>
                <w:rFonts w:ascii="BNazanin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ختصاصی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یشتر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رخوردا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و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قبل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ظ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گرفت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س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1668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85148" w:rsidRPr="00EE7DE4" w:rsidTr="005159ED">
        <w:tc>
          <w:tcPr>
            <w:tcW w:w="9242" w:type="dxa"/>
            <w:gridSpan w:val="4"/>
          </w:tcPr>
          <w:p w:rsidR="00085148" w:rsidRPr="00EE7DE4" w:rsidRDefault="00085148" w:rsidP="00085148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یافته ها</w:t>
            </w:r>
          </w:p>
        </w:tc>
      </w:tr>
      <w:tr w:rsidR="00085148" w:rsidRPr="00EE7DE4" w:rsidTr="00085148">
        <w:tc>
          <w:tcPr>
            <w:tcW w:w="1763" w:type="dxa"/>
          </w:tcPr>
          <w:p w:rsidR="00085148" w:rsidRPr="00EE7DE4" w:rsidRDefault="00085148" w:rsidP="0008514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نتخاب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طالعه</w:t>
            </w:r>
          </w:p>
        </w:tc>
        <w:tc>
          <w:tcPr>
            <w:tcW w:w="850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7</w:t>
            </w:r>
          </w:p>
        </w:tc>
        <w:tc>
          <w:tcPr>
            <w:tcW w:w="4961" w:type="dxa"/>
          </w:tcPr>
          <w:p w:rsidR="00085148" w:rsidRPr="00EE7DE4" w:rsidRDefault="00545806" w:rsidP="00545806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عدا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ا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غربالگر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ده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رزیاب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اج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رایط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ودن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نتخاب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قاله ها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ذک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لایل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نار</w:t>
            </w:r>
            <w:r w:rsidRPr="00EE7DE4">
              <w:rPr>
                <w:rFonts w:ascii="BNazanin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گذاشت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د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قالا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رحل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چنانچ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یک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مودا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جریان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ی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جو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شت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اش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یده ال است.</w:t>
            </w:r>
          </w:p>
        </w:tc>
        <w:tc>
          <w:tcPr>
            <w:tcW w:w="1668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85148" w:rsidRPr="00EE7DE4" w:rsidTr="00085148">
        <w:tc>
          <w:tcPr>
            <w:tcW w:w="1763" w:type="dxa"/>
          </w:tcPr>
          <w:p w:rsidR="00085148" w:rsidRPr="00EE7DE4" w:rsidRDefault="00085148" w:rsidP="0008514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ویژگیهاي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طالعه</w:t>
            </w:r>
          </w:p>
        </w:tc>
        <w:tc>
          <w:tcPr>
            <w:tcW w:w="850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8</w:t>
            </w:r>
          </w:p>
        </w:tc>
        <w:tc>
          <w:tcPr>
            <w:tcW w:w="4961" w:type="dxa"/>
          </w:tcPr>
          <w:p w:rsidR="00085148" w:rsidRPr="00EE7DE4" w:rsidRDefault="00545806" w:rsidP="00545806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ر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یژگی 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ده 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ستخراج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ده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رح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ود (ب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اندازه مطالعه، </w:t>
            </w:r>
            <w:r w:rsidR="00BF5E32" w:rsidRPr="00EE7DE4">
              <w:rPr>
                <w:rFonts w:asciiTheme="majorBidi" w:hAnsiTheme="majorBidi" w:cs="B Nazanin"/>
                <w:sz w:val="24"/>
                <w:szCs w:val="24"/>
              </w:rPr>
              <w:t>PICOS</w:t>
            </w:r>
            <w:r w:rsidR="00BF5E32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، دور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پیگیري)</w:t>
            </w:r>
            <w:r w:rsidRPr="00EE7DE4">
              <w:rPr>
                <w:rFonts w:ascii="BNazanin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ستناد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لازم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رائ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گرد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1668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85148" w:rsidRPr="00EE7DE4" w:rsidTr="00085148">
        <w:tc>
          <w:tcPr>
            <w:tcW w:w="1763" w:type="dxa"/>
          </w:tcPr>
          <w:p w:rsidR="00085148" w:rsidRPr="00EE7DE4" w:rsidRDefault="00085148" w:rsidP="0008514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خطر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تورش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طالعات</w:t>
            </w:r>
          </w:p>
        </w:tc>
        <w:tc>
          <w:tcPr>
            <w:tcW w:w="850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9</w:t>
            </w:r>
          </w:p>
        </w:tc>
        <w:tc>
          <w:tcPr>
            <w:tcW w:w="4961" w:type="dxa"/>
          </w:tcPr>
          <w:p w:rsidR="00085148" w:rsidRPr="00EE7DE4" w:rsidRDefault="00545806" w:rsidP="00545806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عرض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خط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ورش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شخص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و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صور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جود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سطح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پیام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ر تورش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رزیاب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و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(ب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ورد 12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راجع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نید).</w:t>
            </w:r>
          </w:p>
        </w:tc>
        <w:tc>
          <w:tcPr>
            <w:tcW w:w="1668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85148" w:rsidRPr="00EE7DE4" w:rsidTr="00085148">
        <w:tc>
          <w:tcPr>
            <w:tcW w:w="1763" w:type="dxa"/>
          </w:tcPr>
          <w:p w:rsidR="00085148" w:rsidRPr="00EE7DE4" w:rsidRDefault="00085148" w:rsidP="0008514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نتایج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حاصل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ز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تک تک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طالعات</w:t>
            </w:r>
          </w:p>
        </w:tc>
        <w:tc>
          <w:tcPr>
            <w:tcW w:w="850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20</w:t>
            </w:r>
          </w:p>
        </w:tc>
        <w:tc>
          <w:tcPr>
            <w:tcW w:w="4961" w:type="dxa"/>
          </w:tcPr>
          <w:p w:rsidR="00085148" w:rsidRPr="00EE7DE4" w:rsidRDefault="00D74F56" w:rsidP="00D74F56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ر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م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پیامدهای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ررس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قرا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ی</w:t>
            </w:r>
            <w:r w:rsidR="00EA7117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گیرند(منافع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ضرات)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ر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>):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لف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>(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ده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خلاص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سا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ر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گرو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داخل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 (ب)</w:t>
            </w:r>
            <w:r w:rsidRPr="00EE7DE4">
              <w:rPr>
                <w:rFonts w:ascii="BNazanin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خمی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أثی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حدو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طمین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ه می</w:t>
            </w:r>
            <w:r w:rsidR="00EA7117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وان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مودا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جنگل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="00EA7117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صور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یدهال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مایش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و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شخص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نید</w:t>
            </w:r>
            <w:r w:rsidR="00D156F0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. </w:t>
            </w:r>
          </w:p>
        </w:tc>
        <w:tc>
          <w:tcPr>
            <w:tcW w:w="1668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85148" w:rsidRPr="00EE7DE4" w:rsidTr="00085148">
        <w:tc>
          <w:tcPr>
            <w:tcW w:w="1763" w:type="dxa"/>
          </w:tcPr>
          <w:p w:rsidR="00085148" w:rsidRPr="00EE7DE4" w:rsidRDefault="00085148" w:rsidP="0008514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سنتز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نتایج</w:t>
            </w:r>
          </w:p>
        </w:tc>
        <w:tc>
          <w:tcPr>
            <w:tcW w:w="850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21</w:t>
            </w:r>
          </w:p>
        </w:tc>
        <w:tc>
          <w:tcPr>
            <w:tcW w:w="4961" w:type="dxa"/>
          </w:tcPr>
          <w:p w:rsidR="00085148" w:rsidRPr="00EE7DE4" w:rsidRDefault="00D156F0" w:rsidP="00D156F0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فرا</w:t>
            </w:r>
            <w:r w:rsidR="00340A85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نجام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س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رائ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مای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جمل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آنه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ی</w:t>
            </w:r>
            <w:r w:rsidR="00340A85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و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حدود اطمین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ندازه</w:t>
            </w:r>
            <w:r w:rsidR="00340A85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پایدار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شار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ر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1668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85148" w:rsidRPr="00EE7DE4" w:rsidTr="00085148">
        <w:tc>
          <w:tcPr>
            <w:tcW w:w="1763" w:type="dxa"/>
          </w:tcPr>
          <w:p w:rsidR="00085148" w:rsidRPr="00EE7DE4" w:rsidRDefault="00085148" w:rsidP="0008514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خطر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تورش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تمامی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طالعات</w:t>
            </w:r>
          </w:p>
        </w:tc>
        <w:tc>
          <w:tcPr>
            <w:tcW w:w="850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22</w:t>
            </w:r>
          </w:p>
        </w:tc>
        <w:tc>
          <w:tcPr>
            <w:tcW w:w="4961" w:type="dxa"/>
          </w:tcPr>
          <w:p w:rsidR="00085148" w:rsidRPr="00EE7DE4" w:rsidRDefault="00D156F0" w:rsidP="005C6783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رزیاب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خط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ورش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مام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ا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رای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مای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(ب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="005C6783">
              <w:rPr>
                <w:rFonts w:asciiTheme="majorBidi" w:hAnsiTheme="majorBidi" w:cs="B Nazanin" w:hint="cs"/>
                <w:sz w:val="24"/>
                <w:szCs w:val="24"/>
                <w:rtl/>
              </w:rPr>
              <w:t>15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راجع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نید).</w:t>
            </w:r>
          </w:p>
        </w:tc>
        <w:tc>
          <w:tcPr>
            <w:tcW w:w="1668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85148" w:rsidRPr="00EE7DE4" w:rsidTr="00085148">
        <w:tc>
          <w:tcPr>
            <w:tcW w:w="1763" w:type="dxa"/>
          </w:tcPr>
          <w:p w:rsidR="00085148" w:rsidRPr="00EE7DE4" w:rsidRDefault="00085148" w:rsidP="0008514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تجزیه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تحلیل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بیشتر</w:t>
            </w:r>
          </w:p>
        </w:tc>
        <w:tc>
          <w:tcPr>
            <w:tcW w:w="850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23</w:t>
            </w:r>
          </w:p>
        </w:tc>
        <w:tc>
          <w:tcPr>
            <w:tcW w:w="4961" w:type="dxa"/>
          </w:tcPr>
          <w:p w:rsidR="00085148" w:rsidRPr="00EE7DE4" w:rsidRDefault="00D156F0" w:rsidP="00D156F0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چنانچ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یشتر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نجام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ده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حاصل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آنه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ی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رای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گردد، ( به عنوان مثال، حساسی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زی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گروه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تارگرسیون) (به مورد 16 مراجعه کنید).</w:t>
            </w:r>
          </w:p>
        </w:tc>
        <w:tc>
          <w:tcPr>
            <w:tcW w:w="1668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85148" w:rsidRPr="00EE7DE4" w:rsidTr="005159ED">
        <w:tc>
          <w:tcPr>
            <w:tcW w:w="9242" w:type="dxa"/>
            <w:gridSpan w:val="4"/>
          </w:tcPr>
          <w:p w:rsidR="00085148" w:rsidRPr="00EE7DE4" w:rsidRDefault="00085148" w:rsidP="00085148">
            <w:pPr>
              <w:jc w:val="both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بحث</w:t>
            </w:r>
          </w:p>
        </w:tc>
      </w:tr>
      <w:tr w:rsidR="00085148" w:rsidRPr="00EE7DE4" w:rsidTr="00085148">
        <w:tc>
          <w:tcPr>
            <w:tcW w:w="1763" w:type="dxa"/>
          </w:tcPr>
          <w:p w:rsidR="00085148" w:rsidRPr="00EE7DE4" w:rsidRDefault="00085148" w:rsidP="0008514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خلاصه</w:t>
            </w:r>
            <w:r w:rsidR="00F92AE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 ه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ي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ز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شواهد</w:t>
            </w:r>
          </w:p>
        </w:tc>
        <w:tc>
          <w:tcPr>
            <w:tcW w:w="850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24</w:t>
            </w:r>
          </w:p>
        </w:tc>
        <w:tc>
          <w:tcPr>
            <w:tcW w:w="4961" w:type="dxa"/>
          </w:tcPr>
          <w:p w:rsidR="00085148" w:rsidRPr="00EE7DE4" w:rsidRDefault="00D156F0" w:rsidP="00D156F0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خلاص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یافته</w:t>
            </w:r>
            <w:r w:rsidR="00F92AEF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صل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جمل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قدر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واه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ر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پیام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صلی؛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مچنی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رتباطش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ا گروه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لید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وج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قرا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گیر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(به عنو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رایه دهندگ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راقبت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هداشتی،</w:t>
            </w:r>
            <w:r w:rsidR="00F92AEF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اربر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سیاس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گذاران). </w:t>
            </w:r>
          </w:p>
        </w:tc>
        <w:tc>
          <w:tcPr>
            <w:tcW w:w="1668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85148" w:rsidRPr="00EE7DE4" w:rsidTr="00085148">
        <w:tc>
          <w:tcPr>
            <w:tcW w:w="1763" w:type="dxa"/>
          </w:tcPr>
          <w:p w:rsidR="00085148" w:rsidRPr="00EE7DE4" w:rsidRDefault="00085148" w:rsidP="0008514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حدودیت</w:t>
            </w:r>
            <w:r w:rsidR="00F92AE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ها</w:t>
            </w:r>
          </w:p>
        </w:tc>
        <w:tc>
          <w:tcPr>
            <w:tcW w:w="850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25</w:t>
            </w:r>
          </w:p>
        </w:tc>
        <w:tc>
          <w:tcPr>
            <w:tcW w:w="4961" w:type="dxa"/>
          </w:tcPr>
          <w:p w:rsidR="00085148" w:rsidRPr="00EE7DE4" w:rsidRDefault="00D156F0" w:rsidP="00D156F0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حدودیته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م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سطح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م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سطح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پیام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دس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آم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حث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قرا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گیرن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(به</w:t>
            </w:r>
            <w:r w:rsidR="00F92AEF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خط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بتل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ورش)</w:t>
            </w:r>
            <w:r w:rsidR="005E436A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م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سطح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رو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(ب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ازیاب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اکامل پژوهش</w:t>
            </w:r>
            <w:r w:rsidR="005E436A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ناسای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ده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ورش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گزارش).</w:t>
            </w:r>
          </w:p>
        </w:tc>
        <w:tc>
          <w:tcPr>
            <w:tcW w:w="1668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85148" w:rsidRPr="00EE7DE4" w:rsidTr="00085148">
        <w:tc>
          <w:tcPr>
            <w:tcW w:w="1763" w:type="dxa"/>
          </w:tcPr>
          <w:p w:rsidR="00085148" w:rsidRPr="00EE7DE4" w:rsidRDefault="00085148" w:rsidP="0008514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بحث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نتیجه گیري</w:t>
            </w:r>
          </w:p>
        </w:tc>
        <w:tc>
          <w:tcPr>
            <w:tcW w:w="850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26</w:t>
            </w:r>
          </w:p>
        </w:tc>
        <w:tc>
          <w:tcPr>
            <w:tcW w:w="4961" w:type="dxa"/>
          </w:tcPr>
          <w:p w:rsidR="00085148" w:rsidRPr="00EE7DE4" w:rsidRDefault="00D156F0" w:rsidP="00D156F0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یک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فسی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ل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ه دست آم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اربر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آ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پژوهش 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آت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رائ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گرد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1668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85148" w:rsidRPr="00EE7DE4" w:rsidTr="005159ED">
        <w:tc>
          <w:tcPr>
            <w:tcW w:w="9242" w:type="dxa"/>
            <w:gridSpan w:val="4"/>
          </w:tcPr>
          <w:p w:rsidR="00085148" w:rsidRPr="00EE7DE4" w:rsidRDefault="00085148" w:rsidP="00085148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نبع</w:t>
            </w:r>
            <w:r w:rsidRPr="00EE7DE4">
              <w:rPr>
                <w:rFonts w:asciiTheme="majorBidi" w:hAnsiTheme="majorBidi" w:cs="B Nazanin"/>
                <w:b/>
                <w:bCs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الی</w:t>
            </w:r>
          </w:p>
        </w:tc>
      </w:tr>
      <w:tr w:rsidR="00085148" w:rsidRPr="00EE7DE4" w:rsidTr="00085148">
        <w:tc>
          <w:tcPr>
            <w:tcW w:w="1763" w:type="dxa"/>
          </w:tcPr>
          <w:p w:rsidR="00085148" w:rsidRPr="00EE7DE4" w:rsidRDefault="00085148" w:rsidP="00D52AFE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بودجه</w:t>
            </w:r>
          </w:p>
        </w:tc>
        <w:tc>
          <w:tcPr>
            <w:tcW w:w="850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27</w:t>
            </w:r>
          </w:p>
        </w:tc>
        <w:tc>
          <w:tcPr>
            <w:tcW w:w="4961" w:type="dxa"/>
          </w:tcPr>
          <w:p w:rsidR="00085148" w:rsidRPr="00EE7DE4" w:rsidRDefault="00D156F0" w:rsidP="00D156F0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نابع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ال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حمایت</w:t>
            </w:r>
            <w:r w:rsidR="004151CF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یگر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را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هی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قال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روري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نظم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ختیا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قرا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گرفت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رح دا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شو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(ا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جمل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ینک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="004151CF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چ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نبع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بدست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آمد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ست)</w:t>
            </w:r>
            <w:r w:rsidR="00D52AFE"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ی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نجام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ای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کار،</w:t>
            </w:r>
            <w:r w:rsid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تأمین کنندگان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ال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چه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منافعی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 xml:space="preserve"> </w:t>
            </w:r>
            <w:r w:rsidRPr="00EE7DE4">
              <w:rPr>
                <w:rFonts w:asciiTheme="majorBidi" w:hAnsiTheme="majorBidi" w:cs="B Nazanin" w:hint="cs"/>
                <w:sz w:val="24"/>
                <w:szCs w:val="24"/>
                <w:rtl/>
              </w:rPr>
              <w:t>داشته اند</w:t>
            </w:r>
            <w:r w:rsidRPr="00EE7DE4">
              <w:rPr>
                <w:rFonts w:asciiTheme="majorBidi" w:hAnsiTheme="majorBidi" w:cs="B Nazanin"/>
                <w:sz w:val="24"/>
                <w:szCs w:val="24"/>
              </w:rPr>
              <w:t>.</w:t>
            </w:r>
          </w:p>
        </w:tc>
        <w:tc>
          <w:tcPr>
            <w:tcW w:w="1668" w:type="dxa"/>
          </w:tcPr>
          <w:p w:rsidR="00085148" w:rsidRPr="00EE7DE4" w:rsidRDefault="00085148" w:rsidP="005159ED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</w:tbl>
    <w:p w:rsidR="00D156F0" w:rsidRPr="00EE7DE4" w:rsidRDefault="00D156F0" w:rsidP="00085148">
      <w:pPr>
        <w:jc w:val="center"/>
        <w:rPr>
          <w:rFonts w:asciiTheme="majorBidi" w:hAnsiTheme="majorBidi" w:cs="B Nazanin"/>
          <w:b/>
          <w:bCs/>
          <w:sz w:val="24"/>
          <w:szCs w:val="24"/>
        </w:rPr>
      </w:pPr>
    </w:p>
    <w:p w:rsidR="00947FAA" w:rsidRPr="00EE7DE4" w:rsidRDefault="00947FAA" w:rsidP="00D156F0">
      <w:pPr>
        <w:jc w:val="center"/>
        <w:rPr>
          <w:rFonts w:asciiTheme="majorBidi" w:hAnsiTheme="majorBidi" w:cs="B Nazanin"/>
          <w:sz w:val="24"/>
          <w:szCs w:val="24"/>
          <w:rtl/>
        </w:rPr>
      </w:pPr>
    </w:p>
    <w:p w:rsidR="00D156F0" w:rsidRPr="00EE7DE4" w:rsidRDefault="00D156F0" w:rsidP="00D156F0">
      <w:pPr>
        <w:rPr>
          <w:rFonts w:asciiTheme="majorBidi" w:hAnsiTheme="majorBidi" w:cs="B Nazanin"/>
          <w:b/>
          <w:bCs/>
          <w:sz w:val="24"/>
          <w:szCs w:val="24"/>
          <w:rtl/>
        </w:rPr>
      </w:pPr>
      <w:r w:rsidRPr="00EE7DE4">
        <w:rPr>
          <w:rFonts w:asciiTheme="majorBidi" w:hAnsiTheme="majorBidi" w:cs="B Nazanin" w:hint="cs"/>
          <w:b/>
          <w:bCs/>
          <w:sz w:val="24"/>
          <w:szCs w:val="24"/>
          <w:rtl/>
        </w:rPr>
        <w:t>اقتباس از:</w:t>
      </w:r>
    </w:p>
    <w:p w:rsidR="00D156F0" w:rsidRPr="00017C54" w:rsidRDefault="00D156F0" w:rsidP="00D156F0">
      <w:pPr>
        <w:pStyle w:val="Default"/>
        <w:spacing w:line="240" w:lineRule="atLeast"/>
        <w:jc w:val="both"/>
        <w:rPr>
          <w:rFonts w:ascii="Times New Roman" w:hAnsi="Times New Roman" w:cs="B Nazanin"/>
          <w:color w:val="auto"/>
        </w:rPr>
      </w:pPr>
      <w:proofErr w:type="spellStart"/>
      <w:r w:rsidRPr="00EE7DE4">
        <w:rPr>
          <w:rFonts w:ascii="Times New Roman" w:hAnsi="Times New Roman" w:cs="B Nazanin"/>
          <w:color w:val="auto"/>
        </w:rPr>
        <w:t>Moher</w:t>
      </w:r>
      <w:proofErr w:type="spellEnd"/>
      <w:r w:rsidRPr="00EE7DE4">
        <w:rPr>
          <w:rFonts w:ascii="Times New Roman" w:hAnsi="Times New Roman" w:cs="B Nazanin"/>
          <w:color w:val="auto"/>
        </w:rPr>
        <w:t xml:space="preserve"> D, </w:t>
      </w:r>
      <w:proofErr w:type="spellStart"/>
      <w:r w:rsidRPr="00EE7DE4">
        <w:rPr>
          <w:rFonts w:ascii="Times New Roman" w:hAnsi="Times New Roman" w:cs="B Nazanin"/>
          <w:color w:val="auto"/>
        </w:rPr>
        <w:t>Liberati</w:t>
      </w:r>
      <w:proofErr w:type="spellEnd"/>
      <w:r w:rsidRPr="00EE7DE4">
        <w:rPr>
          <w:rFonts w:ascii="Times New Roman" w:hAnsi="Times New Roman" w:cs="B Nazanin"/>
          <w:color w:val="auto"/>
        </w:rPr>
        <w:t xml:space="preserve"> A, </w:t>
      </w:r>
      <w:proofErr w:type="spellStart"/>
      <w:r w:rsidRPr="00EE7DE4">
        <w:rPr>
          <w:rFonts w:ascii="Times New Roman" w:hAnsi="Times New Roman" w:cs="B Nazanin"/>
          <w:color w:val="auto"/>
        </w:rPr>
        <w:t>Tetzlaff</w:t>
      </w:r>
      <w:proofErr w:type="spellEnd"/>
      <w:r w:rsidRPr="00EE7DE4">
        <w:rPr>
          <w:rFonts w:ascii="Times New Roman" w:hAnsi="Times New Roman" w:cs="B Nazanin"/>
          <w:color w:val="auto"/>
        </w:rPr>
        <w:t xml:space="preserve"> J, Altman DG, </w:t>
      </w:r>
      <w:proofErr w:type="gramStart"/>
      <w:r w:rsidRPr="00EE7DE4">
        <w:rPr>
          <w:rFonts w:ascii="Times New Roman" w:hAnsi="Times New Roman" w:cs="B Nazanin"/>
          <w:color w:val="auto"/>
        </w:rPr>
        <w:t>The</w:t>
      </w:r>
      <w:proofErr w:type="gramEnd"/>
      <w:r w:rsidRPr="00EE7DE4">
        <w:rPr>
          <w:rFonts w:ascii="Times New Roman" w:hAnsi="Times New Roman" w:cs="B Nazanin"/>
          <w:color w:val="auto"/>
        </w:rPr>
        <w:t xml:space="preserve"> PRISMA Group (2009). Preferred Reporting Items for Systematic Reviews and Meta-Analyses: The PRISMA Statement. </w:t>
      </w:r>
      <w:r w:rsidRPr="00017C54">
        <w:rPr>
          <w:rFonts w:ascii="Times New Roman" w:hAnsi="Times New Roman" w:cs="B Nazanin"/>
          <w:color w:val="auto"/>
        </w:rPr>
        <w:t xml:space="preserve">PLoS Med 6(6): e1000097. doi:10.1371/journal.pmed1000097 </w:t>
      </w:r>
    </w:p>
    <w:p w:rsidR="00D156F0" w:rsidRPr="00017C54" w:rsidRDefault="00D156F0" w:rsidP="00D156F0">
      <w:pPr>
        <w:pStyle w:val="CM1"/>
        <w:spacing w:line="240" w:lineRule="atLeast"/>
        <w:jc w:val="both"/>
        <w:rPr>
          <w:rFonts w:ascii="Times New Roman" w:hAnsi="Times New Roman" w:cs="B Nazanin"/>
        </w:rPr>
      </w:pPr>
      <w:r w:rsidRPr="00017C54">
        <w:rPr>
          <w:rFonts w:ascii="Times New Roman" w:hAnsi="Times New Roman" w:cs="B Nazanin"/>
        </w:rPr>
        <w:t xml:space="preserve">For more information, visit: www.prisma-statement.org. </w:t>
      </w:r>
    </w:p>
    <w:p w:rsidR="00D156F0" w:rsidRPr="00017C54" w:rsidRDefault="00D156F0" w:rsidP="00D156F0">
      <w:pPr>
        <w:rPr>
          <w:rFonts w:ascii="Times New Roman" w:eastAsia="Times New Roman" w:hAnsi="Times New Roman" w:cs="B Nazanin"/>
          <w:sz w:val="24"/>
          <w:szCs w:val="24"/>
          <w:lang w:val="en-CA" w:eastAsia="en-CA" w:bidi="ar-SA"/>
        </w:rPr>
      </w:pPr>
      <w:bookmarkStart w:id="0" w:name="_GoBack"/>
      <w:bookmarkEnd w:id="0"/>
    </w:p>
    <w:sectPr w:rsidR="00D156F0" w:rsidRPr="00017C54" w:rsidSect="00C07556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sDQzszA3NTIxMjY1MbFQ0lEKTi0uzszPAykwrgUA1iKaMCwAAAA="/>
  </w:docVars>
  <w:rsids>
    <w:rsidRoot w:val="00947FAA"/>
    <w:rsid w:val="00017C54"/>
    <w:rsid w:val="00036C3F"/>
    <w:rsid w:val="00085148"/>
    <w:rsid w:val="00155BEA"/>
    <w:rsid w:val="00196239"/>
    <w:rsid w:val="001D799E"/>
    <w:rsid w:val="00340A85"/>
    <w:rsid w:val="004151CF"/>
    <w:rsid w:val="004638A8"/>
    <w:rsid w:val="005159ED"/>
    <w:rsid w:val="00545806"/>
    <w:rsid w:val="005C6783"/>
    <w:rsid w:val="005E436A"/>
    <w:rsid w:val="00650BB8"/>
    <w:rsid w:val="00685301"/>
    <w:rsid w:val="006B472D"/>
    <w:rsid w:val="007B5258"/>
    <w:rsid w:val="007B7D06"/>
    <w:rsid w:val="00944B37"/>
    <w:rsid w:val="00947FAA"/>
    <w:rsid w:val="00A80CBB"/>
    <w:rsid w:val="00AA0D31"/>
    <w:rsid w:val="00AC6C5D"/>
    <w:rsid w:val="00BF5E32"/>
    <w:rsid w:val="00C07556"/>
    <w:rsid w:val="00D156F0"/>
    <w:rsid w:val="00D52AFE"/>
    <w:rsid w:val="00D74F56"/>
    <w:rsid w:val="00D90F1C"/>
    <w:rsid w:val="00EA7117"/>
    <w:rsid w:val="00EE7DE4"/>
    <w:rsid w:val="00F92AEF"/>
    <w:rsid w:val="00FA7E7C"/>
    <w:rsid w:val="00FC359D"/>
    <w:rsid w:val="00FF3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E035ECF7-13DA-4562-A173-55457E20B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4B37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47FA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D156F0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CA" w:eastAsia="en-CA" w:bidi="ar-SA"/>
    </w:rPr>
  </w:style>
  <w:style w:type="paragraph" w:customStyle="1" w:styleId="CM1">
    <w:name w:val="CM1"/>
    <w:basedOn w:val="Default"/>
    <w:next w:val="Default"/>
    <w:rsid w:val="00D156F0"/>
    <w:rPr>
      <w:rFonts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2F7A4-77BD-4906-810E-FCCDA9AC18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807</Words>
  <Characters>460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mili</dc:creator>
  <cp:lastModifiedBy>Administrator</cp:lastModifiedBy>
  <cp:revision>27</cp:revision>
  <dcterms:created xsi:type="dcterms:W3CDTF">2018-12-15T08:55:00Z</dcterms:created>
  <dcterms:modified xsi:type="dcterms:W3CDTF">2018-12-22T04:47:00Z</dcterms:modified>
</cp:coreProperties>
</file>